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8868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eremi Kowale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Bartłomiej Kowale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